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95A97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  <w:r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  <w:tab/>
      </w:r>
    </w:p>
    <w:p w:rsidR="00667C61" w:rsidRPr="00A87392" w:rsidRDefault="00667C61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661A83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SHORT</w:t>
      </w:r>
    </w:p>
    <w:p w:rsidR="00D60093" w:rsidRPr="00A87392" w:rsidRDefault="006420D6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ront-end Worke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737304">
      <w:pPr>
        <w:spacing w:before="0" w:after="0" w:line="240" w:lineRule="auto"/>
        <w:rPr>
          <w:color w:val="002060"/>
          <w:lang w:val="en-CA"/>
        </w:rPr>
      </w:pPr>
      <w:r>
        <w:rPr>
          <w:color w:val="002060"/>
          <w:lang w:val="en-CA"/>
        </w:rPr>
        <w:t xml:space="preserve"> </w:t>
      </w: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7A193D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6E" w:rsidRPr="004A6A70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0D7DFF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09626E" w:rsidRPr="00C24974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 w:rsidRPr="00B212DB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>job description defines the responsibilities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09626E" w:rsidRPr="004A6A70" w:rsidRDefault="0009626E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0D7DFF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09626E" w:rsidRPr="00C24974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 w:rsidRPr="00B212DB">
                        <w:rPr>
                          <w:rFonts w:cs="Tahoma"/>
                          <w:color w:val="002060"/>
                          <w:sz w:val="22"/>
                        </w:rPr>
                        <w:t>job description defines the responsibilities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Default="0009626E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tbl>
      <w:tblPr>
        <w:tblStyle w:val="LightList-Accent11"/>
        <w:tblpPr w:leftFromText="180" w:rightFromText="180" w:vertAnchor="page" w:horzAnchor="margin" w:tblpY="20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D77156" w:rsidTr="00D771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lastRenderedPageBreak/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D77156" w:rsidRDefault="00D77156" w:rsidP="00D77156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FRONT-END WORKER</w:t>
            </w:r>
          </w:p>
        </w:tc>
      </w:tr>
      <w:tr w:rsidR="00D77156" w:rsidTr="00D77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77156" w:rsidRPr="00057FFC" w:rsidRDefault="00D77156" w:rsidP="00D77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D77156" w:rsidTr="00D77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D77156" w:rsidRPr="00057FFC" w:rsidRDefault="00D77156" w:rsidP="00D77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D77156" w:rsidTr="00D77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D77156" w:rsidRPr="00057FFC" w:rsidRDefault="00D77156" w:rsidP="00D77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>
              <w:rPr>
                <w:color w:val="808080"/>
                <w:shd w:val="clear" w:color="auto" w:fill="FCFCFC"/>
              </w:rPr>
              <w:t xml:space="preserve"> </w:t>
            </w:r>
            <w:r w:rsidRPr="000D7DFF">
              <w:rPr>
                <w:noProof/>
                <w:color w:val="808080"/>
                <w:shd w:val="clear" w:color="auto" w:fill="FCFCFC"/>
              </w:rPr>
              <w:t>location</w:t>
            </w:r>
            <w:r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D77156" w:rsidTr="00D77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D77156" w:rsidRDefault="00D77156" w:rsidP="00D77156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D77156" w:rsidRPr="00057FFC" w:rsidRDefault="00D77156" w:rsidP="00D77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>[Insert whether work is seasonal, 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E965DB" w:rsidRDefault="00521849" w:rsidP="00E965DB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B14E82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0D7DFF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0D7DFF" w:rsidRDefault="000D7DFF" w:rsidP="000D7DFF">
      <w:r>
        <w:t>A Front-end Worker helps p</w:t>
      </w:r>
      <w:r w:rsidRPr="000F0FC6">
        <w:t>roces</w:t>
      </w:r>
      <w:r>
        <w:t>s</w:t>
      </w:r>
      <w:r w:rsidRPr="000F0FC6">
        <w:t xml:space="preserve"> </w:t>
      </w:r>
      <w:r w:rsidRPr="002E6CF3">
        <w:rPr>
          <w:noProof/>
        </w:rPr>
        <w:t>cattle</w:t>
      </w:r>
      <w:r>
        <w:t xml:space="preserve"> entering the farm operation; operate farm equipment, tools, and technology during all phases of production; assists with inspection and maintenance of</w:t>
      </w:r>
      <w:r w:rsidDel="00A24427">
        <w:t xml:space="preserve"> </w:t>
      </w:r>
      <w:r>
        <w:t xml:space="preserve">farm equipment and tools; assists with construction and maintenance of </w:t>
      </w:r>
      <w:r w:rsidRPr="002E6CF3">
        <w:rPr>
          <w:noProof/>
        </w:rPr>
        <w:t>farm</w:t>
      </w:r>
      <w:r>
        <w:t xml:space="preserve"> surfaces and both permanent and temporary structures.</w:t>
      </w:r>
    </w:p>
    <w:p w:rsidR="000A4922" w:rsidRDefault="000A4922" w:rsidP="006E34D5">
      <w:pPr>
        <w:spacing w:before="0"/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0D7DFF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0D7DFF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EF7854" w:rsidRDefault="00BC2BB9" w:rsidP="00661A83">
      <w:pPr>
        <w:pStyle w:val="ListParagraph"/>
        <w:numPr>
          <w:ilvl w:val="0"/>
          <w:numId w:val="38"/>
        </w:numPr>
      </w:pPr>
      <w:r>
        <w:t>P</w:t>
      </w:r>
      <w:r w:rsidR="00EF7854" w:rsidRPr="000F0FC6">
        <w:t>roces</w:t>
      </w:r>
      <w:r>
        <w:t>s</w:t>
      </w:r>
      <w:r w:rsidR="00EF7854" w:rsidRPr="000F0FC6">
        <w:t xml:space="preserve"> </w:t>
      </w:r>
      <w:r w:rsidR="00EF7854" w:rsidRPr="000D7DFF">
        <w:rPr>
          <w:noProof/>
        </w:rPr>
        <w:t>cattle</w:t>
      </w:r>
      <w:r w:rsidR="00EF7854" w:rsidRPr="000F0FC6">
        <w:t xml:space="preserve"> entering the farm operation.</w:t>
      </w:r>
    </w:p>
    <w:p w:rsidR="00C60682" w:rsidRPr="002113D7" w:rsidRDefault="00C60682" w:rsidP="00661A83">
      <w:pPr>
        <w:pStyle w:val="ListParagraph"/>
        <w:numPr>
          <w:ilvl w:val="0"/>
          <w:numId w:val="38"/>
        </w:numPr>
      </w:pPr>
      <w:r>
        <w:t>Operate farm equipment, tools, and technology during all phases of production.</w:t>
      </w:r>
    </w:p>
    <w:p w:rsidR="00C60682" w:rsidRDefault="00C60682" w:rsidP="00661A83">
      <w:pPr>
        <w:pStyle w:val="ListParagraph"/>
        <w:numPr>
          <w:ilvl w:val="0"/>
          <w:numId w:val="38"/>
        </w:numPr>
      </w:pPr>
      <w:r>
        <w:t>Assist with inspection and maintenance of</w:t>
      </w:r>
      <w:r w:rsidDel="00A24427">
        <w:t xml:space="preserve"> </w:t>
      </w:r>
      <w:r>
        <w:t>farm equipment and tools.</w:t>
      </w:r>
    </w:p>
    <w:p w:rsidR="00C60682" w:rsidRDefault="00C60682" w:rsidP="00661A83">
      <w:pPr>
        <w:pStyle w:val="ListParagraph"/>
        <w:numPr>
          <w:ilvl w:val="0"/>
          <w:numId w:val="38"/>
        </w:numPr>
      </w:pPr>
      <w:r>
        <w:t xml:space="preserve">Assist with construction and maintenance </w:t>
      </w:r>
      <w:r w:rsidRPr="000D7DFF">
        <w:rPr>
          <w:noProof/>
        </w:rPr>
        <w:t>farm</w:t>
      </w:r>
      <w:r>
        <w:t xml:space="preserve"> surfaces and permanent and temporary structures.</w:t>
      </w:r>
    </w:p>
    <w:p w:rsidR="00C60682" w:rsidRDefault="00C60682" w:rsidP="00661A83">
      <w:pPr>
        <w:pStyle w:val="ListParagraph"/>
        <w:spacing w:before="0"/>
        <w:contextualSpacing/>
      </w:pPr>
    </w:p>
    <w:p w:rsidR="00661A83" w:rsidRDefault="00661A83" w:rsidP="00661A83">
      <w:pPr>
        <w:pStyle w:val="ListParagraph"/>
        <w:spacing w:before="0"/>
        <w:contextualSpacing/>
      </w:pPr>
    </w:p>
    <w:p w:rsidR="00661A83" w:rsidRDefault="00661A83" w:rsidP="00661A83">
      <w:pPr>
        <w:pStyle w:val="ListParagraph"/>
        <w:spacing w:before="0"/>
        <w:contextualSpacing/>
      </w:pPr>
    </w:p>
    <w:p w:rsidR="00661A83" w:rsidRDefault="00661A83" w:rsidP="00661A83">
      <w:pPr>
        <w:pStyle w:val="ListParagraph"/>
        <w:spacing w:before="0"/>
        <w:contextualSpacing/>
      </w:pPr>
    </w:p>
    <w:p w:rsidR="00661A83" w:rsidRDefault="00661A83" w:rsidP="00661A83">
      <w:pPr>
        <w:pStyle w:val="ListParagraph"/>
        <w:spacing w:before="0"/>
        <w:contextualSpacing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F738C2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t xml:space="preserve"> </w:t>
            </w:r>
            <w:r w:rsidR="00057FFC"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lastRenderedPageBreak/>
        <w:t xml:space="preserve">List the </w:t>
      </w:r>
      <w:r w:rsidRPr="000D7DFF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5A749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4F7CED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4F7CED">
        <w:rPr>
          <w:color w:val="002060"/>
          <w:shd w:val="clear" w:color="auto" w:fill="FCFCFC"/>
        </w:rPr>
        <w:t>Personal Protective Equipment (PPE)</w:t>
      </w:r>
    </w:p>
    <w:p w:rsidR="000E33FF" w:rsidRPr="006E34D5" w:rsidRDefault="000E33FF" w:rsidP="00195820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contextualSpacing/>
        <w:rPr>
          <w:shd w:val="clear" w:color="auto" w:fill="FCFCFC"/>
        </w:rPr>
      </w:pPr>
      <w:r w:rsidRPr="004F7CED">
        <w:rPr>
          <w:color w:val="002060"/>
          <w:shd w:val="clear" w:color="auto" w:fill="FCFCFC"/>
        </w:rPr>
        <w:t>Safety equipment</w:t>
      </w:r>
    </w:p>
    <w:p w:rsidR="000E33FF" w:rsidRPr="002E6574" w:rsidRDefault="000E33FF" w:rsidP="007431BB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2E6574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F42421" w:rsidTr="00D9207F">
        <w:tc>
          <w:tcPr>
            <w:tcW w:w="5211" w:type="dxa"/>
          </w:tcPr>
          <w:p w:rsidR="00276403" w:rsidRPr="00452486" w:rsidRDefault="00106BBD" w:rsidP="000E33FF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attle handling equipment</w:t>
            </w:r>
          </w:p>
        </w:tc>
        <w:tc>
          <w:tcPr>
            <w:tcW w:w="3969" w:type="dxa"/>
          </w:tcPr>
          <w:p w:rsidR="00276403" w:rsidRPr="00452486" w:rsidRDefault="00276403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Fencing tools and equipment</w:t>
            </w:r>
          </w:p>
        </w:tc>
      </w:tr>
      <w:tr w:rsidR="00106BBD" w:rsidRPr="00F42421" w:rsidTr="00D9207F">
        <w:tc>
          <w:tcPr>
            <w:tcW w:w="5211" w:type="dxa"/>
          </w:tcPr>
          <w:p w:rsidR="00106BBD" w:rsidRPr="00452486" w:rsidRDefault="00106BBD" w:rsidP="00073874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omputer hardware</w:t>
            </w:r>
          </w:p>
        </w:tc>
        <w:tc>
          <w:tcPr>
            <w:tcW w:w="3969" w:type="dxa"/>
          </w:tcPr>
          <w:p w:rsidR="00106BBD" w:rsidRPr="00452486" w:rsidRDefault="00106BBD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Manure handling equipment</w:t>
            </w:r>
          </w:p>
        </w:tc>
      </w:tr>
      <w:tr w:rsidR="00106BBD" w:rsidRPr="00F42421" w:rsidTr="00D9207F">
        <w:tc>
          <w:tcPr>
            <w:tcW w:w="5211" w:type="dxa"/>
          </w:tcPr>
          <w:p w:rsidR="00106BBD" w:rsidRPr="00452486" w:rsidRDefault="00106BBD" w:rsidP="00073874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Computer software</w:t>
            </w:r>
          </w:p>
        </w:tc>
        <w:tc>
          <w:tcPr>
            <w:tcW w:w="3969" w:type="dxa"/>
          </w:tcPr>
          <w:p w:rsidR="00106BBD" w:rsidRPr="00452486" w:rsidRDefault="00106BBD" w:rsidP="008C1251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Manure storage equipment</w:t>
            </w:r>
          </w:p>
        </w:tc>
      </w:tr>
      <w:tr w:rsidR="00276403" w:rsidRPr="00F42421" w:rsidTr="00D9207F">
        <w:tc>
          <w:tcPr>
            <w:tcW w:w="5211" w:type="dxa"/>
          </w:tcPr>
          <w:p w:rsidR="00276403" w:rsidRPr="00452486" w:rsidRDefault="00276403" w:rsidP="00717C32">
            <w:pPr>
              <w:tabs>
                <w:tab w:val="left" w:pos="1965"/>
              </w:tabs>
              <w:spacing w:after="0"/>
              <w:rPr>
                <w:color w:val="002060"/>
                <w:shd w:val="clear" w:color="auto" w:fill="FCFCFC"/>
              </w:rPr>
            </w:pPr>
          </w:p>
        </w:tc>
        <w:tc>
          <w:tcPr>
            <w:tcW w:w="3969" w:type="dxa"/>
          </w:tcPr>
          <w:p w:rsidR="00276403" w:rsidRPr="00452486" w:rsidRDefault="00276403" w:rsidP="00585A17">
            <w:pPr>
              <w:tabs>
                <w:tab w:val="left" w:pos="1965"/>
              </w:tabs>
              <w:rPr>
                <w:color w:val="002060"/>
                <w:shd w:val="clear" w:color="auto" w:fill="FCFCFC"/>
              </w:rPr>
            </w:pPr>
            <w:r w:rsidRPr="00452486">
              <w:rPr>
                <w:color w:val="002060"/>
                <w:shd w:val="clear" w:color="auto" w:fill="FCFCFC"/>
              </w:rPr>
              <w:t>Skid-ste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195820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6E34D5" w:rsidRDefault="00597624" w:rsidP="0049420B">
      <w:pPr>
        <w:pStyle w:val="ListParagraph"/>
        <w:numPr>
          <w:ilvl w:val="0"/>
          <w:numId w:val="5"/>
        </w:numPr>
        <w:tabs>
          <w:tab w:val="left" w:pos="360"/>
        </w:tabs>
        <w:spacing w:before="0" w:after="0" w:line="360" w:lineRule="auto"/>
        <w:ind w:left="720"/>
        <w:contextualSpacing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Outdoors</w:t>
      </w:r>
      <w:r w:rsidR="00A35DD7" w:rsidRPr="006E34D5">
        <w:rPr>
          <w:color w:val="002060"/>
          <w:shd w:val="clear" w:color="auto" w:fill="FCFCFC"/>
        </w:rPr>
        <w:t xml:space="preserve"> under various weather conditions</w:t>
      </w:r>
    </w:p>
    <w:p w:rsidR="00597624" w:rsidRPr="006E34D5" w:rsidRDefault="00597624" w:rsidP="008C7253">
      <w:pPr>
        <w:pStyle w:val="ListParagraph"/>
        <w:numPr>
          <w:ilvl w:val="0"/>
          <w:numId w:val="5"/>
        </w:numPr>
        <w:tabs>
          <w:tab w:val="left" w:pos="360"/>
        </w:tabs>
        <w:spacing w:before="0"/>
        <w:ind w:left="72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966E47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0D7DFF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:rsidR="009C53F4" w:rsidRPr="00733AD7" w:rsidRDefault="00452486" w:rsidP="007431BB">
      <w:pPr>
        <w:spacing w:before="0" w:after="0" w:line="240" w:lineRule="auto"/>
        <w:outlineLvl w:val="0"/>
        <w:rPr>
          <w:b/>
          <w:color w:val="002060"/>
        </w:rPr>
      </w:pPr>
      <w:r w:rsidRPr="00733AD7">
        <w:rPr>
          <w:b/>
          <w:color w:val="002060"/>
        </w:rPr>
        <w:t>TRAINING/EDUCATION</w:t>
      </w:r>
      <w:r w:rsidR="009C53F4" w:rsidRPr="00733AD7">
        <w:rPr>
          <w:b/>
          <w:color w:val="002060"/>
        </w:rPr>
        <w:t>:</w:t>
      </w:r>
    </w:p>
    <w:p w:rsidR="00597624" w:rsidRPr="00733AD7" w:rsidRDefault="00597624" w:rsidP="00D77156">
      <w:pPr>
        <w:tabs>
          <w:tab w:val="left" w:pos="360"/>
        </w:tabs>
        <w:spacing w:before="120"/>
        <w:outlineLvl w:val="0"/>
        <w:rPr>
          <w:shd w:val="clear" w:color="auto" w:fill="FCFCFC"/>
        </w:rPr>
      </w:pPr>
      <w:r w:rsidRPr="00733AD7">
        <w:rPr>
          <w:color w:val="002060"/>
          <w:shd w:val="clear" w:color="auto" w:fill="FCFCFC"/>
        </w:rPr>
        <w:t xml:space="preserve">On-the-job </w:t>
      </w:r>
      <w:r w:rsidR="0082380C" w:rsidRPr="00733AD7">
        <w:rPr>
          <w:color w:val="002060"/>
          <w:shd w:val="clear" w:color="auto" w:fill="FCFCFC"/>
        </w:rPr>
        <w:t>training</w:t>
      </w:r>
      <w:r w:rsidRPr="00733AD7">
        <w:rPr>
          <w:color w:val="002060"/>
          <w:shd w:val="clear" w:color="auto" w:fill="FCFCFC"/>
        </w:rPr>
        <w:t xml:space="preserve"> will </w:t>
      </w:r>
      <w:r w:rsidRPr="000D7DFF">
        <w:rPr>
          <w:noProof/>
          <w:color w:val="002060"/>
          <w:shd w:val="clear" w:color="auto" w:fill="FCFCFC"/>
        </w:rPr>
        <w:t>be provided</w:t>
      </w:r>
      <w:r w:rsidR="0082380C" w:rsidRPr="00733AD7">
        <w:rPr>
          <w:color w:val="002060"/>
          <w:shd w:val="clear" w:color="auto" w:fill="FCFCFC"/>
        </w:rPr>
        <w:t>. Previous training is desirable</w:t>
      </w:r>
      <w:r w:rsidR="0082380C" w:rsidRPr="00733AD7">
        <w:rPr>
          <w:shd w:val="clear" w:color="auto" w:fill="FCFCFC"/>
        </w:rPr>
        <w:t>.</w:t>
      </w:r>
    </w:p>
    <w:p w:rsidR="003E15C5" w:rsidRPr="00733AD7" w:rsidRDefault="003E15C5" w:rsidP="00D77156">
      <w:pPr>
        <w:spacing w:after="120"/>
        <w:rPr>
          <w:b/>
          <w:color w:val="002060"/>
        </w:rPr>
      </w:pPr>
      <w:r w:rsidRPr="00733AD7">
        <w:rPr>
          <w:b/>
          <w:color w:val="002060"/>
        </w:rPr>
        <w:t>EXPERIENCE:</w:t>
      </w:r>
    </w:p>
    <w:p w:rsidR="00737304" w:rsidRPr="006E34D5" w:rsidRDefault="00737304" w:rsidP="00D77156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 xml:space="preserve">Previous relevant farm experience is preferr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82380C" w:rsidRPr="0082380C" w:rsidRDefault="0082380C" w:rsidP="00D77156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585A17" w:rsidRDefault="0082380C" w:rsidP="00585A17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lang w:val="en-CA"/>
        </w:rPr>
      </w:pPr>
      <w:r w:rsidRPr="00585A17">
        <w:rPr>
          <w:color w:val="002060"/>
          <w:shd w:val="clear" w:color="auto" w:fill="FCFCFC"/>
        </w:rPr>
        <w:lastRenderedPageBreak/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5A749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8B4A2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color w:val="808080"/>
                <w:shd w:val="clear" w:color="auto" w:fill="FCFCFC"/>
              </w:rPr>
              <w:t xml:space="preserve"> </w:t>
            </w:r>
            <w:r w:rsidR="00B75A4C"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remuneration </w:t>
      </w:r>
      <w:r>
        <w:rPr>
          <w:color w:val="808080"/>
          <w:shd w:val="clear" w:color="auto" w:fill="FCFCFC"/>
        </w:rPr>
        <w:t>available for the position.</w:t>
      </w:r>
    </w:p>
    <w:p w:rsidR="004C50F3" w:rsidRPr="006E34D5" w:rsidRDefault="004C50F3" w:rsidP="008F319B">
      <w:pPr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Hourly wage:</w:t>
      </w:r>
      <w:r w:rsidR="007643A6" w:rsidRPr="006E34D5">
        <w:rPr>
          <w:color w:val="002060"/>
          <w:shd w:val="clear" w:color="auto" w:fill="FCFCFC"/>
        </w:rPr>
        <w:t xml:space="preserve"> $ 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5A749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6E34D5" w:rsidRDefault="004C50F3" w:rsidP="005A7497">
      <w:pPr>
        <w:tabs>
          <w:tab w:val="left" w:pos="360"/>
        </w:tabs>
        <w:spacing w:before="0"/>
        <w:rPr>
          <w:color w:val="002060"/>
          <w:shd w:val="clear" w:color="auto" w:fill="FCFCFC"/>
        </w:rPr>
      </w:pPr>
      <w:r w:rsidRPr="006E34D5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3E7DE9" w:rsidRPr="00452486" w:rsidRDefault="003E7DE9" w:rsidP="00452486">
      <w:pPr>
        <w:tabs>
          <w:tab w:val="left" w:pos="360"/>
        </w:tabs>
        <w:spacing w:before="0" w:after="0" w:line="360" w:lineRule="auto"/>
        <w:contextualSpacing/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sectPr w:rsidR="003E7DE9" w:rsidRPr="00452486" w:rsidSect="00AD6762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70A" w:rsidRDefault="00C8370A" w:rsidP="00E0350B">
      <w:pPr>
        <w:spacing w:after="0" w:line="240" w:lineRule="auto"/>
      </w:pPr>
      <w:r>
        <w:separator/>
      </w:r>
    </w:p>
  </w:endnote>
  <w:endnote w:type="continuationSeparator" w:id="0">
    <w:p w:rsidR="00C8370A" w:rsidRDefault="00C8370A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0D7DFF">
            <w:rPr>
              <w:noProof/>
              <w:sz w:val="16"/>
              <w:szCs w:val="16"/>
            </w:rPr>
            <w:t>4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0D7DFF">
            <w:fldChar w:fldCharType="begin"/>
          </w:r>
          <w:r w:rsidR="000D7DFF">
            <w:instrText xml:space="preserve"> NUMPAGES  \* Arabic  \* MERGEFORMAT </w:instrText>
          </w:r>
          <w:r w:rsidR="000D7DFF">
            <w:fldChar w:fldCharType="separate"/>
          </w:r>
          <w:r w:rsidR="000D7DFF" w:rsidRPr="000D7DFF">
            <w:rPr>
              <w:noProof/>
              <w:sz w:val="16"/>
              <w:szCs w:val="16"/>
            </w:rPr>
            <w:t>4</w:t>
          </w:r>
          <w:r w:rsidR="000D7DFF">
            <w:rPr>
              <w:noProof/>
              <w:sz w:val="16"/>
              <w:szCs w:val="16"/>
            </w:rPr>
            <w:fldChar w:fldCharType="end"/>
          </w:r>
        </w:p>
      </w:tc>
    </w:tr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B95A97" w:rsidRPr="00EA5FE0" w:rsidTr="00F85F01">
      <w:tc>
        <w:tcPr>
          <w:tcW w:w="9576" w:type="dxa"/>
          <w:gridSpan w:val="3"/>
        </w:tcPr>
        <w:p w:rsidR="00B95A97" w:rsidRDefault="00B95A97" w:rsidP="00F85F01">
          <w:pPr>
            <w:pStyle w:val="Footer"/>
            <w:spacing w:before="0"/>
            <w:rPr>
              <w:sz w:val="16"/>
              <w:szCs w:val="16"/>
            </w:rPr>
          </w:pPr>
        </w:p>
        <w:p w:rsidR="00B95A97" w:rsidRPr="00EA5FE0" w:rsidRDefault="00B95A97" w:rsidP="00F85F01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:rsidR="0009626E" w:rsidRPr="00AA1749" w:rsidRDefault="0009626E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09626E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70A" w:rsidRDefault="00C8370A" w:rsidP="00E0350B">
      <w:pPr>
        <w:spacing w:after="0" w:line="240" w:lineRule="auto"/>
      </w:pPr>
      <w:r>
        <w:separator/>
      </w:r>
    </w:p>
  </w:footnote>
  <w:footnote w:type="continuationSeparator" w:id="0">
    <w:p w:rsidR="00C8370A" w:rsidRDefault="00C8370A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7A193D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A2C357" wp14:editId="2A2CB32E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9626E" w:rsidRPr="002076DE" w:rsidRDefault="0009626E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A2C357" id="Rectangle 8" o:spid="_x0000_s1027" style="position:absolute;margin-left:-8.15pt;margin-top:2.05pt;width:76.05pt;height:46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09626E" w:rsidRPr="002076DE" w:rsidRDefault="0009626E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E2A5A2" wp14:editId="04F8FAFE">
              <wp:simplePos x="0" y="0"/>
              <wp:positionH relativeFrom="column">
                <wp:posOffset>1220470</wp:posOffset>
              </wp:positionH>
              <wp:positionV relativeFrom="paragraph">
                <wp:posOffset>137795</wp:posOffset>
              </wp:positionV>
              <wp:extent cx="4613910" cy="3987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398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9626E" w:rsidRPr="007431BB" w:rsidRDefault="0009626E" w:rsidP="007431BB">
                          <w:pPr>
                            <w:rPr>
                              <w:i/>
                              <w:color w:val="A6A6A6" w:themeColor="background1" w:themeShade="A6"/>
                              <w:sz w:val="22"/>
                              <w:szCs w:val="22"/>
                              <w:lang w:val="en-C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E2A5A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96.1pt;margin-top:10.85pt;width:363.3pt;height:31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8UCuQIAAMA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" filled="f" stroked="f">
              <v:textbox>
                <w:txbxContent>
                  <w:p w:rsidR="0009626E" w:rsidRPr="007431BB" w:rsidRDefault="0009626E" w:rsidP="007431BB">
                    <w:pPr>
                      <w:rPr>
                        <w:i/>
                        <w:color w:val="A6A6A6" w:themeColor="background1" w:themeShade="A6"/>
                        <w:sz w:val="22"/>
                        <w:szCs w:val="22"/>
                        <w:lang w:val="en-CA"/>
                      </w:rPr>
                    </w:pPr>
                  </w:p>
                </w:txbxContent>
              </v:textbox>
            </v:shape>
          </w:pict>
        </mc:Fallback>
      </mc:AlternateContent>
    </w:r>
    <w:r w:rsidR="0009626E">
      <w:rPr>
        <w:i/>
        <w:sz w:val="22"/>
        <w:szCs w:val="22"/>
      </w:rPr>
      <w:t xml:space="preserve">                                                      </w:t>
    </w:r>
  </w:p>
  <w:p w:rsidR="0009626E" w:rsidRPr="001C3845" w:rsidRDefault="0009626E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B22CE"/>
    <w:multiLevelType w:val="hybridMultilevel"/>
    <w:tmpl w:val="EDF0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CB4E23"/>
    <w:multiLevelType w:val="hybridMultilevel"/>
    <w:tmpl w:val="FCA28420"/>
    <w:lvl w:ilvl="0" w:tplc="22103EAA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  <w:color w:val="002060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16BD"/>
    <w:multiLevelType w:val="hybridMultilevel"/>
    <w:tmpl w:val="70222556"/>
    <w:lvl w:ilvl="0" w:tplc="10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94268A"/>
    <w:multiLevelType w:val="hybridMultilevel"/>
    <w:tmpl w:val="9ECCA188"/>
    <w:lvl w:ilvl="0" w:tplc="04B84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B57794"/>
    <w:multiLevelType w:val="hybridMultilevel"/>
    <w:tmpl w:val="95903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05FB6"/>
    <w:multiLevelType w:val="hybridMultilevel"/>
    <w:tmpl w:val="0FFCBB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C5064"/>
    <w:multiLevelType w:val="hybridMultilevel"/>
    <w:tmpl w:val="83F84D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E972CD"/>
    <w:multiLevelType w:val="hybridMultilevel"/>
    <w:tmpl w:val="2BF6C6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8"/>
  </w:num>
  <w:num w:numId="3">
    <w:abstractNumId w:val="1"/>
  </w:num>
  <w:num w:numId="4">
    <w:abstractNumId w:val="0"/>
  </w:num>
  <w:num w:numId="5">
    <w:abstractNumId w:val="10"/>
  </w:num>
  <w:num w:numId="6">
    <w:abstractNumId w:val="16"/>
  </w:num>
  <w:num w:numId="7">
    <w:abstractNumId w:val="35"/>
  </w:num>
  <w:num w:numId="8">
    <w:abstractNumId w:val="20"/>
  </w:num>
  <w:num w:numId="9">
    <w:abstractNumId w:val="23"/>
  </w:num>
  <w:num w:numId="10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5"/>
  </w:num>
  <w:num w:numId="13">
    <w:abstractNumId w:val="28"/>
  </w:num>
  <w:num w:numId="14">
    <w:abstractNumId w:val="27"/>
  </w:num>
  <w:num w:numId="15">
    <w:abstractNumId w:val="33"/>
  </w:num>
  <w:num w:numId="16">
    <w:abstractNumId w:val="32"/>
  </w:num>
  <w:num w:numId="17">
    <w:abstractNumId w:val="9"/>
  </w:num>
  <w:num w:numId="18">
    <w:abstractNumId w:val="2"/>
  </w:num>
  <w:num w:numId="19">
    <w:abstractNumId w:val="7"/>
  </w:num>
  <w:num w:numId="20">
    <w:abstractNumId w:val="12"/>
  </w:num>
  <w:num w:numId="21">
    <w:abstractNumId w:val="4"/>
  </w:num>
  <w:num w:numId="22">
    <w:abstractNumId w:val="22"/>
  </w:num>
  <w:num w:numId="23">
    <w:abstractNumId w:val="17"/>
  </w:num>
  <w:num w:numId="24">
    <w:abstractNumId w:val="11"/>
  </w:num>
  <w:num w:numId="25">
    <w:abstractNumId w:val="29"/>
  </w:num>
  <w:num w:numId="26">
    <w:abstractNumId w:val="14"/>
  </w:num>
  <w:num w:numId="27">
    <w:abstractNumId w:val="30"/>
  </w:num>
  <w:num w:numId="28">
    <w:abstractNumId w:val="6"/>
  </w:num>
  <w:num w:numId="29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31"/>
  </w:num>
  <w:num w:numId="33">
    <w:abstractNumId w:val="24"/>
  </w:num>
  <w:num w:numId="34">
    <w:abstractNumId w:val="25"/>
  </w:num>
  <w:num w:numId="35">
    <w:abstractNumId w:val="26"/>
  </w:num>
  <w:num w:numId="36">
    <w:abstractNumId w:val="15"/>
  </w:num>
  <w:num w:numId="37">
    <w:abstractNumId w:val="19"/>
  </w:num>
  <w:num w:numId="38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ARCCxMjY0sLYxNLAyUdpeDU4uLM/DyQAotaAHLjg+8sAAAA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2D2D"/>
    <w:rsid w:val="000737B0"/>
    <w:rsid w:val="0007553B"/>
    <w:rsid w:val="000859D5"/>
    <w:rsid w:val="00085CEB"/>
    <w:rsid w:val="00086963"/>
    <w:rsid w:val="0009626E"/>
    <w:rsid w:val="000A4922"/>
    <w:rsid w:val="000A5655"/>
    <w:rsid w:val="000B08FE"/>
    <w:rsid w:val="000B4BF0"/>
    <w:rsid w:val="000C0FC9"/>
    <w:rsid w:val="000C4717"/>
    <w:rsid w:val="000C4B40"/>
    <w:rsid w:val="000D0371"/>
    <w:rsid w:val="000D13E6"/>
    <w:rsid w:val="000D7DFF"/>
    <w:rsid w:val="000E33FF"/>
    <w:rsid w:val="000F09DC"/>
    <w:rsid w:val="000F1740"/>
    <w:rsid w:val="00106562"/>
    <w:rsid w:val="00106829"/>
    <w:rsid w:val="00106BBD"/>
    <w:rsid w:val="00112C58"/>
    <w:rsid w:val="0011727E"/>
    <w:rsid w:val="00124668"/>
    <w:rsid w:val="001301DE"/>
    <w:rsid w:val="001332BC"/>
    <w:rsid w:val="00136F37"/>
    <w:rsid w:val="00161B29"/>
    <w:rsid w:val="00182145"/>
    <w:rsid w:val="0018732B"/>
    <w:rsid w:val="001905BC"/>
    <w:rsid w:val="001919B6"/>
    <w:rsid w:val="00192038"/>
    <w:rsid w:val="00192BB6"/>
    <w:rsid w:val="00195820"/>
    <w:rsid w:val="001973E6"/>
    <w:rsid w:val="001A7ABE"/>
    <w:rsid w:val="001C3845"/>
    <w:rsid w:val="001E511D"/>
    <w:rsid w:val="001F0927"/>
    <w:rsid w:val="00202AB8"/>
    <w:rsid w:val="002261FA"/>
    <w:rsid w:val="00231454"/>
    <w:rsid w:val="00236529"/>
    <w:rsid w:val="00240B5E"/>
    <w:rsid w:val="002422E4"/>
    <w:rsid w:val="00244F73"/>
    <w:rsid w:val="0026602A"/>
    <w:rsid w:val="002664DA"/>
    <w:rsid w:val="00276403"/>
    <w:rsid w:val="002801A3"/>
    <w:rsid w:val="00282E86"/>
    <w:rsid w:val="002867AF"/>
    <w:rsid w:val="0029297C"/>
    <w:rsid w:val="00292C05"/>
    <w:rsid w:val="00292EB6"/>
    <w:rsid w:val="0029487F"/>
    <w:rsid w:val="00295FEB"/>
    <w:rsid w:val="002B1E74"/>
    <w:rsid w:val="002B38EB"/>
    <w:rsid w:val="002B4517"/>
    <w:rsid w:val="002B5248"/>
    <w:rsid w:val="002B5F5F"/>
    <w:rsid w:val="002B7F2E"/>
    <w:rsid w:val="002D1DB7"/>
    <w:rsid w:val="002E6574"/>
    <w:rsid w:val="002E738D"/>
    <w:rsid w:val="002F6D44"/>
    <w:rsid w:val="00307076"/>
    <w:rsid w:val="00312509"/>
    <w:rsid w:val="00315C72"/>
    <w:rsid w:val="003308DD"/>
    <w:rsid w:val="003372EF"/>
    <w:rsid w:val="00340A04"/>
    <w:rsid w:val="0034226C"/>
    <w:rsid w:val="0034540E"/>
    <w:rsid w:val="003518CE"/>
    <w:rsid w:val="00363472"/>
    <w:rsid w:val="003728A5"/>
    <w:rsid w:val="00375DCA"/>
    <w:rsid w:val="0038695F"/>
    <w:rsid w:val="003875DF"/>
    <w:rsid w:val="00390D2C"/>
    <w:rsid w:val="003A7138"/>
    <w:rsid w:val="003A71C1"/>
    <w:rsid w:val="003D3C5D"/>
    <w:rsid w:val="003D3D71"/>
    <w:rsid w:val="003E076E"/>
    <w:rsid w:val="003E15C5"/>
    <w:rsid w:val="003E19DF"/>
    <w:rsid w:val="003E7DE9"/>
    <w:rsid w:val="003F64E2"/>
    <w:rsid w:val="00400FDD"/>
    <w:rsid w:val="0040175E"/>
    <w:rsid w:val="004058DF"/>
    <w:rsid w:val="00413049"/>
    <w:rsid w:val="004141C7"/>
    <w:rsid w:val="00414388"/>
    <w:rsid w:val="00421E13"/>
    <w:rsid w:val="00425A45"/>
    <w:rsid w:val="00430702"/>
    <w:rsid w:val="0043224F"/>
    <w:rsid w:val="004461DC"/>
    <w:rsid w:val="00452486"/>
    <w:rsid w:val="00477476"/>
    <w:rsid w:val="00482EC8"/>
    <w:rsid w:val="004927B8"/>
    <w:rsid w:val="0049420B"/>
    <w:rsid w:val="004979AA"/>
    <w:rsid w:val="004A5A1E"/>
    <w:rsid w:val="004B0E11"/>
    <w:rsid w:val="004B2B84"/>
    <w:rsid w:val="004B5EA5"/>
    <w:rsid w:val="004C45A8"/>
    <w:rsid w:val="004C50F3"/>
    <w:rsid w:val="004D78F0"/>
    <w:rsid w:val="004E6E1A"/>
    <w:rsid w:val="004F7A74"/>
    <w:rsid w:val="004F7CED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408E6"/>
    <w:rsid w:val="005457D0"/>
    <w:rsid w:val="005551D6"/>
    <w:rsid w:val="00562EF6"/>
    <w:rsid w:val="00565BC6"/>
    <w:rsid w:val="005837ED"/>
    <w:rsid w:val="00585A17"/>
    <w:rsid w:val="005960C9"/>
    <w:rsid w:val="00597624"/>
    <w:rsid w:val="005A7497"/>
    <w:rsid w:val="005B57B2"/>
    <w:rsid w:val="005B6E9F"/>
    <w:rsid w:val="005B7A2D"/>
    <w:rsid w:val="005C033A"/>
    <w:rsid w:val="005C2DA4"/>
    <w:rsid w:val="005C4820"/>
    <w:rsid w:val="005D128F"/>
    <w:rsid w:val="005D3186"/>
    <w:rsid w:val="005D71AE"/>
    <w:rsid w:val="005F7CCA"/>
    <w:rsid w:val="00615FFD"/>
    <w:rsid w:val="00634C66"/>
    <w:rsid w:val="006420D6"/>
    <w:rsid w:val="00647249"/>
    <w:rsid w:val="00647BF5"/>
    <w:rsid w:val="00650618"/>
    <w:rsid w:val="00661A83"/>
    <w:rsid w:val="00661B57"/>
    <w:rsid w:val="00667C61"/>
    <w:rsid w:val="00675316"/>
    <w:rsid w:val="006A2E67"/>
    <w:rsid w:val="006B4D85"/>
    <w:rsid w:val="006C3C38"/>
    <w:rsid w:val="006C6097"/>
    <w:rsid w:val="006D015B"/>
    <w:rsid w:val="006D2752"/>
    <w:rsid w:val="006E34D5"/>
    <w:rsid w:val="006F0B6D"/>
    <w:rsid w:val="006F1CA3"/>
    <w:rsid w:val="006F3005"/>
    <w:rsid w:val="006F65C6"/>
    <w:rsid w:val="00710BC4"/>
    <w:rsid w:val="007167C6"/>
    <w:rsid w:val="00717C32"/>
    <w:rsid w:val="00723CF0"/>
    <w:rsid w:val="00727AFD"/>
    <w:rsid w:val="00733AD7"/>
    <w:rsid w:val="00737304"/>
    <w:rsid w:val="007431BB"/>
    <w:rsid w:val="0074682A"/>
    <w:rsid w:val="00752DA8"/>
    <w:rsid w:val="00754038"/>
    <w:rsid w:val="007643A6"/>
    <w:rsid w:val="00770086"/>
    <w:rsid w:val="00772AB8"/>
    <w:rsid w:val="0079569F"/>
    <w:rsid w:val="007A193D"/>
    <w:rsid w:val="007B22D1"/>
    <w:rsid w:val="007B62C6"/>
    <w:rsid w:val="007D54DA"/>
    <w:rsid w:val="007F128A"/>
    <w:rsid w:val="007F1A34"/>
    <w:rsid w:val="007F65F3"/>
    <w:rsid w:val="0080653B"/>
    <w:rsid w:val="00817844"/>
    <w:rsid w:val="00820DC8"/>
    <w:rsid w:val="0082380C"/>
    <w:rsid w:val="00832AC5"/>
    <w:rsid w:val="00837431"/>
    <w:rsid w:val="0084574D"/>
    <w:rsid w:val="008473BB"/>
    <w:rsid w:val="008539B6"/>
    <w:rsid w:val="008578DE"/>
    <w:rsid w:val="0086478F"/>
    <w:rsid w:val="0086794F"/>
    <w:rsid w:val="0087552F"/>
    <w:rsid w:val="00892CBD"/>
    <w:rsid w:val="008A5D3C"/>
    <w:rsid w:val="008B4A2F"/>
    <w:rsid w:val="008C1251"/>
    <w:rsid w:val="008C41E3"/>
    <w:rsid w:val="008C7253"/>
    <w:rsid w:val="008D0EFE"/>
    <w:rsid w:val="008D556F"/>
    <w:rsid w:val="008D7AF9"/>
    <w:rsid w:val="008F1A74"/>
    <w:rsid w:val="008F319B"/>
    <w:rsid w:val="008F5F35"/>
    <w:rsid w:val="00902592"/>
    <w:rsid w:val="00903A4B"/>
    <w:rsid w:val="00904948"/>
    <w:rsid w:val="0092629F"/>
    <w:rsid w:val="00926C5D"/>
    <w:rsid w:val="0093040E"/>
    <w:rsid w:val="00951C17"/>
    <w:rsid w:val="00951EF5"/>
    <w:rsid w:val="00951F43"/>
    <w:rsid w:val="0096347F"/>
    <w:rsid w:val="00965AEA"/>
    <w:rsid w:val="00966E47"/>
    <w:rsid w:val="00972CF6"/>
    <w:rsid w:val="00982CA4"/>
    <w:rsid w:val="009A32A4"/>
    <w:rsid w:val="009B3F8B"/>
    <w:rsid w:val="009B586E"/>
    <w:rsid w:val="009B7F37"/>
    <w:rsid w:val="009C0822"/>
    <w:rsid w:val="009C43F8"/>
    <w:rsid w:val="009C53F4"/>
    <w:rsid w:val="009D0FFF"/>
    <w:rsid w:val="009D173C"/>
    <w:rsid w:val="009E0B06"/>
    <w:rsid w:val="009E48BD"/>
    <w:rsid w:val="009F0A1F"/>
    <w:rsid w:val="00A11236"/>
    <w:rsid w:val="00A133F7"/>
    <w:rsid w:val="00A1684C"/>
    <w:rsid w:val="00A23DB0"/>
    <w:rsid w:val="00A30D03"/>
    <w:rsid w:val="00A35DD7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14E82"/>
    <w:rsid w:val="00B212DB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75A4C"/>
    <w:rsid w:val="00B80307"/>
    <w:rsid w:val="00B815AA"/>
    <w:rsid w:val="00B8735A"/>
    <w:rsid w:val="00B95A97"/>
    <w:rsid w:val="00BA5411"/>
    <w:rsid w:val="00BA6449"/>
    <w:rsid w:val="00BB6A93"/>
    <w:rsid w:val="00BC1CCD"/>
    <w:rsid w:val="00BC2BB9"/>
    <w:rsid w:val="00BE2E28"/>
    <w:rsid w:val="00C02E8F"/>
    <w:rsid w:val="00C04247"/>
    <w:rsid w:val="00C16200"/>
    <w:rsid w:val="00C2603D"/>
    <w:rsid w:val="00C26F86"/>
    <w:rsid w:val="00C43E1B"/>
    <w:rsid w:val="00C53C31"/>
    <w:rsid w:val="00C53F5D"/>
    <w:rsid w:val="00C60682"/>
    <w:rsid w:val="00C65007"/>
    <w:rsid w:val="00C677ED"/>
    <w:rsid w:val="00C736DC"/>
    <w:rsid w:val="00C8370A"/>
    <w:rsid w:val="00CA4CCE"/>
    <w:rsid w:val="00CB2114"/>
    <w:rsid w:val="00CB3B60"/>
    <w:rsid w:val="00CB7FF7"/>
    <w:rsid w:val="00CC0BEB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2E76"/>
    <w:rsid w:val="00D76652"/>
    <w:rsid w:val="00D77156"/>
    <w:rsid w:val="00D81BEC"/>
    <w:rsid w:val="00D83A2D"/>
    <w:rsid w:val="00D91A74"/>
    <w:rsid w:val="00D9207F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C77CC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57315"/>
    <w:rsid w:val="00E57802"/>
    <w:rsid w:val="00E73F77"/>
    <w:rsid w:val="00E965DB"/>
    <w:rsid w:val="00EA5FE0"/>
    <w:rsid w:val="00EB2B25"/>
    <w:rsid w:val="00EB7D26"/>
    <w:rsid w:val="00EC16D4"/>
    <w:rsid w:val="00ED2651"/>
    <w:rsid w:val="00EF7854"/>
    <w:rsid w:val="00F05ED3"/>
    <w:rsid w:val="00F06D1F"/>
    <w:rsid w:val="00F13A19"/>
    <w:rsid w:val="00F17D91"/>
    <w:rsid w:val="00F22E38"/>
    <w:rsid w:val="00F3207A"/>
    <w:rsid w:val="00F3272C"/>
    <w:rsid w:val="00F35542"/>
    <w:rsid w:val="00F36B63"/>
    <w:rsid w:val="00F400DA"/>
    <w:rsid w:val="00F42421"/>
    <w:rsid w:val="00F57A08"/>
    <w:rsid w:val="00F67896"/>
    <w:rsid w:val="00F738C2"/>
    <w:rsid w:val="00F91269"/>
    <w:rsid w:val="00F94045"/>
    <w:rsid w:val="00F966AE"/>
    <w:rsid w:val="00F97DE7"/>
    <w:rsid w:val="00FB344F"/>
    <w:rsid w:val="00FB617D"/>
    <w:rsid w:val="00FD2A50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7CDC35C"/>
  <w15:docId w15:val="{0346C151-2D56-4113-A456-8961F9CFA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431B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31B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431BB"/>
  </w:style>
  <w:style w:type="paragraph" w:customStyle="1" w:styleId="bulletlist">
    <w:name w:val="bullet list"/>
    <w:basedOn w:val="Normal"/>
    <w:rsid w:val="007431BB"/>
    <w:pPr>
      <w:numPr>
        <w:numId w:val="19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  <w:style w:type="paragraph" w:styleId="Revision">
    <w:name w:val="Revision"/>
    <w:hidden/>
    <w:uiPriority w:val="99"/>
    <w:semiHidden/>
    <w:rsid w:val="00EF7854"/>
    <w:rPr>
      <w:rFonts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3821A-452D-4C89-B999-3BBE5FDC9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2</cp:revision>
  <cp:lastPrinted>2016-10-05T14:07:00Z</cp:lastPrinted>
  <dcterms:created xsi:type="dcterms:W3CDTF">2017-02-22T20:17:00Z</dcterms:created>
  <dcterms:modified xsi:type="dcterms:W3CDTF">2017-02-22T20:17:00Z</dcterms:modified>
</cp:coreProperties>
</file>